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E5AC4" w14:textId="77777777" w:rsidR="007C4939" w:rsidRDefault="00000000">
      <w:pPr>
        <w:pStyle w:val="a4"/>
      </w:pPr>
      <w:r>
        <w:t>Отчёт по лабораторной работе №5</w:t>
      </w:r>
    </w:p>
    <w:p w14:paraId="0CCCD46B" w14:textId="77777777" w:rsidR="007C4939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28FDBDBA" w14:textId="77777777" w:rsidR="007C4939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1503708"/>
        <w:docPartObj>
          <w:docPartGallery w:val="Table of Contents"/>
          <w:docPartUnique/>
        </w:docPartObj>
      </w:sdtPr>
      <w:sdtContent>
        <w:p w14:paraId="29644C88" w14:textId="77777777" w:rsidR="007C4939" w:rsidRDefault="00000000">
          <w:pPr>
            <w:pStyle w:val="ae"/>
          </w:pPr>
          <w:r>
            <w:t>Содержание</w:t>
          </w:r>
        </w:p>
        <w:p w14:paraId="07D8CD95" w14:textId="77777777" w:rsidR="007C4939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23538E3E" w14:textId="77777777" w:rsidR="007C4939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784B471" w14:textId="77777777" w:rsidR="007C4939" w:rsidRDefault="00000000">
      <w:pPr>
        <w:pStyle w:val="FirstParagraph"/>
      </w:pPr>
      <w:r>
        <w:t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190B3DAD" w14:textId="77777777" w:rsidR="007C4939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5F49DB88" w14:textId="77777777" w:rsidR="007C4939" w:rsidRDefault="00000000">
      <w:pPr>
        <w:pStyle w:val="2"/>
      </w:pPr>
      <w:bookmarkStart w:id="2" w:name="подготовка"/>
      <w:r>
        <w:rPr>
          <w:rStyle w:val="SectionNumber"/>
        </w:rPr>
        <w:t>2.1</w:t>
      </w:r>
      <w:r>
        <w:tab/>
        <w:t>Подготовка</w:t>
      </w:r>
    </w:p>
    <w:p w14:paraId="2F77C766" w14:textId="77777777" w:rsidR="007C4939" w:rsidRDefault="00000000">
      <w:pPr>
        <w:pStyle w:val="Compact"/>
        <w:numPr>
          <w:ilvl w:val="0"/>
          <w:numId w:val="2"/>
        </w:numPr>
      </w:pPr>
      <w:r>
        <w:t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 w14:paraId="2129697A" w14:textId="77777777" w:rsidR="007C4939" w:rsidRDefault="00000000">
      <w:pPr>
        <w:pStyle w:val="CaptionedFigure"/>
      </w:pPr>
      <w:bookmarkStart w:id="3" w:name="fig:001"/>
      <w:r>
        <w:rPr>
          <w:noProof/>
        </w:rPr>
        <w:drawing>
          <wp:inline distT="0" distB="0" distL="0" distR="0" wp14:anchorId="12EA128E" wp14:editId="38D68F8D">
            <wp:extent cx="3556000" cy="2628900"/>
            <wp:effectExtent l="0" t="0" r="0" b="0"/>
            <wp:docPr id="1" name="Picture" descr="Figure 1: установка компи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4CC0237E" w14:textId="77777777" w:rsidR="007C4939" w:rsidRDefault="00000000">
      <w:pPr>
        <w:pStyle w:val="ImageCaption"/>
      </w:pPr>
      <w:r>
        <w:t>Figure 1: установка компилятора</w:t>
      </w:r>
    </w:p>
    <w:p w14:paraId="021E7F21" w14:textId="77777777" w:rsidR="007C4939" w:rsidRDefault="00000000">
      <w:pPr>
        <w:numPr>
          <w:ilvl w:val="0"/>
          <w:numId w:val="3"/>
        </w:numPr>
      </w:pPr>
      <w:r>
        <w:t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 w14:paraId="66FFCD1C" w14:textId="77777777" w:rsidR="007C4939" w:rsidRDefault="00000000">
      <w:pPr>
        <w:numPr>
          <w:ilvl w:val="0"/>
          <w:numId w:val="3"/>
        </w:numPr>
      </w:pPr>
      <w:r>
        <w:lastRenderedPageBreak/>
        <w:t>Команда getenforce вывела Permissive:</w:t>
      </w:r>
    </w:p>
    <w:p w14:paraId="7E6C86E2" w14:textId="77777777" w:rsidR="007C4939" w:rsidRDefault="00000000">
      <w:pPr>
        <w:pStyle w:val="CaptionedFigure"/>
      </w:pPr>
      <w:bookmarkStart w:id="4" w:name="fig:002"/>
      <w:r>
        <w:rPr>
          <w:noProof/>
        </w:rPr>
        <w:drawing>
          <wp:inline distT="0" distB="0" distL="0" distR="0" wp14:anchorId="1A4DF662" wp14:editId="3BF1BF21">
            <wp:extent cx="3612839" cy="364481"/>
            <wp:effectExtent l="0" t="0" r="0" b="0"/>
            <wp:docPr id="2" name="Picture" descr="Figure 2: подготовка к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47F8989" w14:textId="77777777" w:rsidR="007C4939" w:rsidRDefault="00000000">
      <w:pPr>
        <w:pStyle w:val="ImageCaption"/>
      </w:pPr>
      <w:r>
        <w:t>Figure 2: подготовка к работе</w:t>
      </w:r>
    </w:p>
    <w:p w14:paraId="4BCC02F1" w14:textId="77777777" w:rsidR="007C4939" w:rsidRDefault="00000000">
      <w:pPr>
        <w:pStyle w:val="Compact"/>
        <w:numPr>
          <w:ilvl w:val="0"/>
          <w:numId w:val="4"/>
        </w:numPr>
      </w:pPr>
      <w:r>
        <w:t>Теперь проверим корректность установки компилятора, как показано на скриншоте номер 3.</w:t>
      </w:r>
    </w:p>
    <w:p w14:paraId="6C99BDE7" w14:textId="77777777" w:rsidR="007C4939" w:rsidRDefault="00000000">
      <w:pPr>
        <w:pStyle w:val="CaptionedFigure"/>
      </w:pPr>
      <w:bookmarkStart w:id="5" w:name="fig:003"/>
      <w:r>
        <w:rPr>
          <w:noProof/>
        </w:rPr>
        <w:drawing>
          <wp:inline distT="0" distB="0" distL="0" distR="0" wp14:anchorId="443E314D" wp14:editId="20F6286C">
            <wp:extent cx="3568078" cy="2039815"/>
            <wp:effectExtent l="0" t="0" r="0" b="0"/>
            <wp:docPr id="3" name="Picture" descr="Figure 3: проверка установки компи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1172567" w14:textId="77777777" w:rsidR="007C4939" w:rsidRDefault="00000000">
      <w:pPr>
        <w:pStyle w:val="ImageCaption"/>
      </w:pPr>
      <w:r>
        <w:t>Figure 3: проверка установки компилятора</w:t>
      </w:r>
    </w:p>
    <w:p w14:paraId="5002BC34" w14:textId="77777777" w:rsidR="007C4939" w:rsidRDefault="00000000">
      <w:pPr>
        <w:pStyle w:val="2"/>
      </w:pPr>
      <w:bookmarkStart w:id="6" w:name="изучение-механики-setuid"/>
      <w:bookmarkEnd w:id="2"/>
      <w:r>
        <w:rPr>
          <w:rStyle w:val="SectionNumber"/>
        </w:rPr>
        <w:t>2.2</w:t>
      </w:r>
      <w:r>
        <w:tab/>
        <w:t>Изучение механики SetUID</w:t>
      </w:r>
    </w:p>
    <w:p w14:paraId="13FB044A" w14:textId="77777777" w:rsidR="007C4939" w:rsidRDefault="00000000">
      <w:pPr>
        <w:pStyle w:val="Compact"/>
        <w:numPr>
          <w:ilvl w:val="0"/>
          <w:numId w:val="5"/>
        </w:numPr>
      </w:pPr>
      <w:r>
        <w:t>Вошли в систему от имени пользователя guest.</w:t>
      </w:r>
    </w:p>
    <w:p w14:paraId="1FE045DB" w14:textId="77777777" w:rsidR="007C4939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E797BB9" wp14:editId="358C1C6F">
            <wp:extent cx="3536106" cy="485974"/>
            <wp:effectExtent l="0" t="0" r="0" b="0"/>
            <wp:docPr id="4" name="Picture" descr="Figure 4: создание и редактирование файл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9E49428" w14:textId="77777777" w:rsidR="007C4939" w:rsidRDefault="00000000">
      <w:pPr>
        <w:pStyle w:val="ImageCaption"/>
      </w:pPr>
      <w:r>
        <w:t>Figure 4: создание и редактирование файла simpleid.c</w:t>
      </w:r>
    </w:p>
    <w:p w14:paraId="5114CC2C" w14:textId="77777777" w:rsidR="007C4939" w:rsidRDefault="00000000">
      <w:pPr>
        <w:pStyle w:val="Compact"/>
        <w:numPr>
          <w:ilvl w:val="0"/>
          <w:numId w:val="6"/>
        </w:numPr>
      </w:pPr>
      <w:r>
        <w:t>Написали программу simpleid.c.</w:t>
      </w:r>
    </w:p>
    <w:p w14:paraId="25E9A7C0" w14:textId="77777777" w:rsidR="007C4939" w:rsidRDefault="00000000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5B2B98F4" wp14:editId="32979F2F">
            <wp:extent cx="3075709" cy="2570551"/>
            <wp:effectExtent l="0" t="0" r="0" b="0"/>
            <wp:docPr id="5" name="Picture" descr="Figure 5: напис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257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FD53C95" w14:textId="77777777" w:rsidR="007C4939" w:rsidRDefault="00000000">
      <w:pPr>
        <w:pStyle w:val="ImageCaption"/>
      </w:pPr>
      <w:r>
        <w:t>Figure 5: написание программы</w:t>
      </w:r>
    </w:p>
    <w:p w14:paraId="0281CCB7" w14:textId="77777777" w:rsidR="007C4939" w:rsidRDefault="00000000">
      <w:pPr>
        <w:numPr>
          <w:ilvl w:val="0"/>
          <w:numId w:val="7"/>
        </w:numPr>
      </w:pPr>
      <w:r>
        <w:lastRenderedPageBreak/>
        <w:t>Скомпилировали программу и убедились, что файл программы создан: gcc simpleid.c -o simpleid</w:t>
      </w:r>
    </w:p>
    <w:p w14:paraId="48973EE1" w14:textId="77777777" w:rsidR="007C4939" w:rsidRDefault="00000000">
      <w:pPr>
        <w:numPr>
          <w:ilvl w:val="0"/>
          <w:numId w:val="7"/>
        </w:numPr>
      </w:pPr>
      <w:r>
        <w:t>Выполнили программу simpleid командой ./simpleid</w:t>
      </w:r>
    </w:p>
    <w:p w14:paraId="6D5412A2" w14:textId="77777777" w:rsidR="007C4939" w:rsidRDefault="00000000">
      <w:pPr>
        <w:numPr>
          <w:ilvl w:val="0"/>
          <w:numId w:val="7"/>
        </w:numPr>
      </w:pPr>
      <w:r>
        <w:t>Выполнили системную программу id с помощью команды id. uid и gid совпадает в обеих программах</w:t>
      </w:r>
    </w:p>
    <w:p w14:paraId="4D5BB9FA" w14:textId="77777777" w:rsidR="007C4939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7DC2A00B" wp14:editId="2E82BB43">
            <wp:extent cx="3612839" cy="690595"/>
            <wp:effectExtent l="0" t="0" r="0" b="0"/>
            <wp:docPr id="6" name="Picture" descr="Figure 6: результат программы simple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6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2FA7FAA" w14:textId="77777777" w:rsidR="007C4939" w:rsidRDefault="00000000">
      <w:pPr>
        <w:pStyle w:val="ImageCaption"/>
      </w:pPr>
      <w:r>
        <w:t>Figure 6: результат программы simpleid</w:t>
      </w:r>
    </w:p>
    <w:p w14:paraId="6F008069" w14:textId="77777777" w:rsidR="007C4939" w:rsidRDefault="00000000">
      <w:pPr>
        <w:pStyle w:val="Compact"/>
        <w:numPr>
          <w:ilvl w:val="0"/>
          <w:numId w:val="8"/>
        </w:numPr>
      </w:pPr>
      <w:r>
        <w:t>Усложнили программу, добавив вывод действительных идентификаторов.</w:t>
      </w:r>
    </w:p>
    <w:p w14:paraId="014B2C51" w14:textId="77777777" w:rsidR="007C4939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6856B727" wp14:editId="61BD4DC0">
            <wp:extent cx="3536106" cy="255776"/>
            <wp:effectExtent l="0" t="0" r="0" b="0"/>
            <wp:docPr id="7" name="Picture" descr="Figure 7: Создание и редактирование файл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BEFCFC1" w14:textId="77777777" w:rsidR="007C4939" w:rsidRDefault="00000000">
      <w:pPr>
        <w:pStyle w:val="ImageCaption"/>
      </w:pPr>
      <w:r>
        <w:t>Figure 7: Создание и редактирование файла simpleid2.c</w:t>
      </w:r>
    </w:p>
    <w:p w14:paraId="7A01FF05" w14:textId="77777777" w:rsidR="007C4939" w:rsidRDefault="00000000">
      <w:pPr>
        <w:pStyle w:val="Compact"/>
        <w:numPr>
          <w:ilvl w:val="0"/>
          <w:numId w:val="9"/>
        </w:numPr>
      </w:pPr>
      <w:r>
        <w:t>Написали следующую программу в файле simpleid2.c</w:t>
      </w:r>
    </w:p>
    <w:p w14:paraId="39A15B4D" w14:textId="77777777" w:rsidR="007C4939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365C9EE2" wp14:editId="1A481FAB">
            <wp:extent cx="3018159" cy="2532184"/>
            <wp:effectExtent l="0" t="0" r="0" b="0"/>
            <wp:docPr id="8" name="Picture" descr="Figure 8: напис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253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E3875CE" w14:textId="77777777" w:rsidR="007C4939" w:rsidRDefault="00000000">
      <w:pPr>
        <w:pStyle w:val="ImageCaption"/>
      </w:pPr>
      <w:r>
        <w:t>Figure 8: написание программы</w:t>
      </w:r>
    </w:p>
    <w:p w14:paraId="570C620F" w14:textId="77777777" w:rsidR="007C4939" w:rsidRDefault="00000000">
      <w:pPr>
        <w:pStyle w:val="Compact"/>
        <w:numPr>
          <w:ilvl w:val="0"/>
          <w:numId w:val="10"/>
        </w:numPr>
      </w:pPr>
      <w:r>
        <w:t>Скомпилировали и запустили simpleid2.c: gcc</w:t>
      </w:r>
    </w:p>
    <w:p w14:paraId="111ACDF7" w14:textId="77777777" w:rsidR="007C4939" w:rsidRDefault="00000000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5BF3953F" wp14:editId="2AB17F95">
            <wp:extent cx="3325090" cy="485974"/>
            <wp:effectExtent l="0" t="0" r="0" b="0"/>
            <wp:docPr id="9" name="Picture" descr="Figure 9: результат программы simpleid2 от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C5C4184" w14:textId="77777777" w:rsidR="007C4939" w:rsidRDefault="00000000">
      <w:pPr>
        <w:pStyle w:val="ImageCaption"/>
      </w:pPr>
      <w:r>
        <w:t>Figure 9: результат программы simpleid2 от guest</w:t>
      </w:r>
    </w:p>
    <w:p w14:paraId="0A4A350E" w14:textId="77777777" w:rsidR="007C4939" w:rsidRDefault="00000000">
      <w:pPr>
        <w:pStyle w:val="Compact"/>
        <w:numPr>
          <w:ilvl w:val="0"/>
          <w:numId w:val="11"/>
        </w:numPr>
      </w:pPr>
      <w:r>
        <w:t>На скриншоте 10 видно следующее: теперь от имени суперпользователя выполнили команды, которые меняют владельца файла. Использовали su для повыше10 ния прав до суперпользователя. Выполнили проверку правильности установки новых атрибутов и смены владельца файла simpleid2. Также запустили simpleid2 и id.</w:t>
      </w:r>
    </w:p>
    <w:p w14:paraId="5BE2143B" w14:textId="77777777" w:rsidR="007C4939" w:rsidRDefault="00000000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76784DF8" wp14:editId="005410F1">
            <wp:extent cx="2998976" cy="1080654"/>
            <wp:effectExtent l="0" t="0" r="0" b="0"/>
            <wp:docPr id="10" name="Picture" descr="Figure 10: результат программы simpleid2 от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B2EF37A" w14:textId="77777777" w:rsidR="007C4939" w:rsidRDefault="00000000">
      <w:pPr>
        <w:pStyle w:val="ImageCaption"/>
      </w:pPr>
      <w:r>
        <w:t>Figure 10: результат программы simpleid2 от root</w:t>
      </w:r>
    </w:p>
    <w:p w14:paraId="233F5335" w14:textId="77777777" w:rsidR="007C4939" w:rsidRDefault="00000000">
      <w:pPr>
        <w:pStyle w:val="a0"/>
      </w:pPr>
      <w:r>
        <w:t>Приходим к выводу, что результат выполнения программ при заходе от пользователя guest и через root отличается. Теперь создадим файл readfile.c, применяя те же команды, что и в предыдущий раз.</w:t>
      </w:r>
    </w:p>
    <w:p w14:paraId="4F67E175" w14:textId="77777777" w:rsidR="007C4939" w:rsidRDefault="00000000">
      <w:pPr>
        <w:pStyle w:val="Compact"/>
        <w:numPr>
          <w:ilvl w:val="0"/>
          <w:numId w:val="12"/>
        </w:numPr>
      </w:pPr>
      <w:r>
        <w:t>Cоздание и редактирование файла</w:t>
      </w:r>
    </w:p>
    <w:p w14:paraId="5F413119" w14:textId="77777777" w:rsidR="007C4939" w:rsidRDefault="00000000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341AAC1E" wp14:editId="7E49C813">
            <wp:extent cx="2500212" cy="255776"/>
            <wp:effectExtent l="0" t="0" r="0" b="0"/>
            <wp:docPr id="11" name="Picture" descr="Figure 11: создание и редактирование файл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30585FD" w14:textId="77777777" w:rsidR="007C4939" w:rsidRDefault="00000000">
      <w:pPr>
        <w:pStyle w:val="ImageCaption"/>
      </w:pPr>
      <w:r>
        <w:t>Figure 11: создание и редактирование файла readfile.c</w:t>
      </w:r>
    </w:p>
    <w:p w14:paraId="65F2290E" w14:textId="77777777" w:rsidR="007C4939" w:rsidRDefault="00000000">
      <w:pPr>
        <w:pStyle w:val="Compact"/>
        <w:numPr>
          <w:ilvl w:val="0"/>
          <w:numId w:val="13"/>
        </w:numPr>
      </w:pPr>
      <w:r>
        <w:t>Написали программу readfile.c</w:t>
      </w:r>
    </w:p>
    <w:p w14:paraId="161DD861" w14:textId="77777777" w:rsidR="007C4939" w:rsidRDefault="00000000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6F8D6C92" wp14:editId="1F8B1DFE">
            <wp:extent cx="3075709" cy="2557762"/>
            <wp:effectExtent l="0" t="0" r="0" b="0"/>
            <wp:docPr id="12" name="Picture" descr="Figure 12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202AFFF" w14:textId="77777777" w:rsidR="007C4939" w:rsidRDefault="00000000">
      <w:pPr>
        <w:pStyle w:val="ImageCaption"/>
      </w:pPr>
      <w:r>
        <w:t>Figure 12: программа readfile</w:t>
      </w:r>
    </w:p>
    <w:p w14:paraId="0C268A4E" w14:textId="77777777" w:rsidR="007C4939" w:rsidRDefault="00000000">
      <w:pPr>
        <w:pStyle w:val="Compact"/>
        <w:numPr>
          <w:ilvl w:val="0"/>
          <w:numId w:val="14"/>
        </w:numPr>
      </w:pPr>
      <w:r>
        <w:t>Откомпилировали программу. Затем сменили владельца у файла readfile.c и изменили права так, чтобы только суперпользователь (root) мог прочитать его, a guest не мог.</w:t>
      </w:r>
    </w:p>
    <w:p w14:paraId="3D947C72" w14:textId="77777777" w:rsidR="007C4939" w:rsidRDefault="00000000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370A63FA" wp14:editId="24AA4B55">
            <wp:extent cx="2423479" cy="863244"/>
            <wp:effectExtent l="0" t="0" r="0" b="0"/>
            <wp:docPr id="13" name="Picture" descr="Figure 13: смена прав на файле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479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476FE67" w14:textId="77777777" w:rsidR="007C4939" w:rsidRDefault="00000000">
      <w:pPr>
        <w:pStyle w:val="ImageCaption"/>
      </w:pPr>
      <w:r>
        <w:t>Figure 13: смена прав на файле readfile</w:t>
      </w:r>
    </w:p>
    <w:p w14:paraId="640A78DA" w14:textId="77777777" w:rsidR="007C4939" w:rsidRDefault="00000000">
      <w:pPr>
        <w:pStyle w:val="Compact"/>
        <w:numPr>
          <w:ilvl w:val="0"/>
          <w:numId w:val="15"/>
        </w:numPr>
      </w:pPr>
      <w:r>
        <w:t>Проверили, что пользователь guest не может прочитать файл readfile.c. Но увидели, что файл читается.</w:t>
      </w:r>
    </w:p>
    <w:p w14:paraId="00CB2F52" w14:textId="77777777" w:rsidR="007C4939" w:rsidRDefault="00000000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3418C9BB" wp14:editId="35FFDA35">
            <wp:extent cx="3478556" cy="2877482"/>
            <wp:effectExtent l="0" t="0" r="0" b="0"/>
            <wp:docPr id="14" name="Picture" descr="Figure 14: проверка файла на чт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0DE31464" w14:textId="77777777" w:rsidR="007C4939" w:rsidRDefault="00000000">
      <w:pPr>
        <w:pStyle w:val="ImageCaption"/>
      </w:pPr>
      <w:r>
        <w:t>Figure 14: проверка файла на чтение</w:t>
      </w:r>
    </w:p>
    <w:p w14:paraId="5B91EB43" w14:textId="77777777" w:rsidR="007C4939" w:rsidRDefault="00000000">
      <w:pPr>
        <w:pStyle w:val="Compact"/>
        <w:numPr>
          <w:ilvl w:val="0"/>
          <w:numId w:val="16"/>
        </w:numPr>
      </w:pPr>
      <w:r>
        <w:t>Ищем ошибку. Оказалось, что была допущена ошибка в установке прав. Переделали команду с установкой прав и повторили проверку, на этот раз в доступе отказано, как и должно быть. А команда ./readfile сработала потому что она выполняет чтение от имени суперпользователя, а не guest.</w:t>
      </w:r>
    </w:p>
    <w:p w14:paraId="07FB51C2" w14:textId="77777777" w:rsidR="007C4939" w:rsidRDefault="00000000">
      <w:pPr>
        <w:pStyle w:val="2"/>
      </w:pPr>
      <w:bookmarkStart w:id="18" w:name="исследование-sticky-бита"/>
      <w:bookmarkEnd w:id="6"/>
      <w:r>
        <w:rPr>
          <w:rStyle w:val="SectionNumber"/>
        </w:rPr>
        <w:t>2.3</w:t>
      </w:r>
      <w:r>
        <w:tab/>
        <w:t>Исследование Sticky-бита</w:t>
      </w:r>
    </w:p>
    <w:p w14:paraId="4F7C2431" w14:textId="77777777" w:rsidR="007C4939" w:rsidRDefault="00000000">
      <w:pPr>
        <w:pStyle w:val="Compact"/>
        <w:numPr>
          <w:ilvl w:val="0"/>
          <w:numId w:val="17"/>
        </w:numPr>
      </w:pPr>
      <w:r>
        <w:t>От имени пользователя guest создали файл file01.txt в директории /tmp со словом test. Просмотрели атрибуты у только что созданного файла и разрешили чтение и запись для категории пользователей «все остальные». Первоначально все группы имели право на чтение, а запись могли осуществлять все, кроме «остальных пользователей».</w:t>
      </w:r>
    </w:p>
    <w:p w14:paraId="688545CA" w14:textId="77777777" w:rsidR="007C4939" w:rsidRDefault="00000000">
      <w:pPr>
        <w:pStyle w:val="CaptionedFigure"/>
      </w:pPr>
      <w:bookmarkStart w:id="19" w:name="fig:015"/>
      <w:r>
        <w:rPr>
          <w:noProof/>
        </w:rPr>
        <w:drawing>
          <wp:inline distT="0" distB="0" distL="0" distR="0" wp14:anchorId="336303D6" wp14:editId="789707C0">
            <wp:extent cx="3280330" cy="978344"/>
            <wp:effectExtent l="0" t="0" r="0" b="0"/>
            <wp:docPr id="15" name="Picture" descr="Figure 15: проверка прав на файле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BD335FD" w14:textId="77777777" w:rsidR="007C4939" w:rsidRDefault="00000000">
      <w:pPr>
        <w:pStyle w:val="ImageCaption"/>
      </w:pPr>
      <w:r>
        <w:t>Figure 15: проверка прав на файле file01.txt</w:t>
      </w:r>
    </w:p>
    <w:p w14:paraId="50CB226C" w14:textId="77777777" w:rsidR="007C4939" w:rsidRDefault="00000000">
      <w:pPr>
        <w:pStyle w:val="Compact"/>
        <w:numPr>
          <w:ilvl w:val="0"/>
          <w:numId w:val="18"/>
        </w:numPr>
      </w:pPr>
      <w:r>
        <w:t>От пользователя (не являющегося владельцем) попробовали прочитать файл /file01.txt. Мы видим, что в файле записано одно слово. далее к нему мы должны были поочередно дозаписать слова test2 и test3, но я забыла добавить по одной галочке и вместо дозаписи перезаписала слова. От пользователя попробовали удалить файл /tmp/file01.txt командой rm /tmp/file01.txt, однако получила отказ.</w:t>
      </w:r>
    </w:p>
    <w:p w14:paraId="1BF45836" w14:textId="77777777" w:rsidR="007C4939" w:rsidRDefault="00000000">
      <w:pPr>
        <w:pStyle w:val="CaptionedFigure"/>
      </w:pPr>
      <w:bookmarkStart w:id="20" w:name="fig:016"/>
      <w:r>
        <w:rPr>
          <w:noProof/>
        </w:rPr>
        <w:lastRenderedPageBreak/>
        <w:drawing>
          <wp:inline distT="0" distB="0" distL="0" distR="0" wp14:anchorId="551136E0" wp14:editId="10731F65">
            <wp:extent cx="2992581" cy="1496290"/>
            <wp:effectExtent l="0" t="0" r="0" b="0"/>
            <wp:docPr id="16" name="Picture" descr="Figure 16: дозапись и перезапись слов в файл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149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7E8D455" w14:textId="77777777" w:rsidR="007C4939" w:rsidRDefault="00000000">
      <w:pPr>
        <w:pStyle w:val="ImageCaption"/>
      </w:pPr>
      <w:r>
        <w:t>Figure 16: дозапись и перезапись слов в файл file01.txt</w:t>
      </w:r>
    </w:p>
    <w:p w14:paraId="0A2663A6" w14:textId="77777777" w:rsidR="007C4939" w:rsidRDefault="00000000">
      <w:pPr>
        <w:pStyle w:val="Compact"/>
        <w:numPr>
          <w:ilvl w:val="0"/>
          <w:numId w:val="19"/>
        </w:numPr>
      </w:pPr>
      <w:r>
        <w:t>От суперпользователя командой выполнили команду, снимающую атрибут t (Sticky-бит) с директории /tmp. Покинули режим суперпользователя командой exit. От пользователя проверили, что атрибута t у директории /tmp нет. Повторили предыдущие шаги. Получилось удалить файл.</w:t>
      </w:r>
    </w:p>
    <w:p w14:paraId="7DC99591" w14:textId="77777777" w:rsidR="007C4939" w:rsidRDefault="00000000">
      <w:pPr>
        <w:pStyle w:val="CaptionedFigure"/>
      </w:pPr>
      <w:bookmarkStart w:id="21" w:name="fig:017"/>
      <w:r>
        <w:rPr>
          <w:noProof/>
        </w:rPr>
        <w:drawing>
          <wp:inline distT="0" distB="0" distL="0" distR="0" wp14:anchorId="2B882E60" wp14:editId="2267D3B2">
            <wp:extent cx="2463800" cy="1562100"/>
            <wp:effectExtent l="0" t="0" r="0" b="0"/>
            <wp:docPr id="17" name="Picture" descr="Figure 17: снятие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97BD9B5" w14:textId="77777777" w:rsidR="007C4939" w:rsidRDefault="00000000">
      <w:pPr>
        <w:pStyle w:val="ImageCaption"/>
      </w:pPr>
      <w:r>
        <w:t>Figure 17: снятие атрибута</w:t>
      </w:r>
    </w:p>
    <w:p w14:paraId="5F5BBC4F" w14:textId="77777777" w:rsidR="007C4939" w:rsidRDefault="00000000">
      <w:pPr>
        <w:pStyle w:val="1"/>
      </w:pPr>
      <w:bookmarkStart w:id="22" w:name="выводы"/>
      <w:bookmarkEnd w:id="1"/>
      <w:bookmarkEnd w:id="18"/>
      <w:r>
        <w:rPr>
          <w:rStyle w:val="SectionNumber"/>
        </w:rPr>
        <w:t>3</w:t>
      </w:r>
      <w:r>
        <w:tab/>
        <w:t>Выводы</w:t>
      </w:r>
    </w:p>
    <w:p w14:paraId="5D540E72" w14:textId="77777777" w:rsidR="007C4939" w:rsidRDefault="00000000">
      <w:pPr>
        <w:pStyle w:val="FirstParagraph"/>
      </w:pPr>
      <w:r>
        <w:t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p w14:paraId="7CBB0CE4" w14:textId="77777777" w:rsidR="007C4939" w:rsidRDefault="00000000">
      <w:pPr>
        <w:pStyle w:val="1"/>
      </w:pPr>
      <w:bookmarkStart w:id="23" w:name="список-литературы"/>
      <w:bookmarkEnd w:id="22"/>
      <w:r>
        <w:t>Список литературы</w:t>
      </w:r>
    </w:p>
    <w:p w14:paraId="2EEA9318" w14:textId="77777777" w:rsidR="007C4939" w:rsidRDefault="00000000">
      <w:pPr>
        <w:pStyle w:val="Compact"/>
        <w:numPr>
          <w:ilvl w:val="0"/>
          <w:numId w:val="20"/>
        </w:numPr>
      </w:pPr>
      <w:hyperlink r:id="rId24">
        <w:r>
          <w:rPr>
            <w:rStyle w:val="ad"/>
          </w:rPr>
          <w:t>КОМАНДА CHATTR В LINUX</w:t>
        </w:r>
      </w:hyperlink>
    </w:p>
    <w:p w14:paraId="7819DAC1" w14:textId="77777777" w:rsidR="007C4939" w:rsidRDefault="00000000">
      <w:pPr>
        <w:pStyle w:val="Compact"/>
        <w:numPr>
          <w:ilvl w:val="0"/>
          <w:numId w:val="20"/>
        </w:numPr>
      </w:pPr>
      <w:hyperlink r:id="rId25">
        <w:r>
          <w:rPr>
            <w:rStyle w:val="ad"/>
          </w:rPr>
          <w:t>chattr</w:t>
        </w:r>
      </w:hyperlink>
      <w:bookmarkEnd w:id="23"/>
    </w:p>
    <w:sectPr w:rsidR="007C49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57F63" w14:textId="77777777" w:rsidR="006D6AF2" w:rsidRDefault="006D6AF2">
      <w:pPr>
        <w:spacing w:after="0"/>
      </w:pPr>
      <w:r>
        <w:separator/>
      </w:r>
    </w:p>
  </w:endnote>
  <w:endnote w:type="continuationSeparator" w:id="0">
    <w:p w14:paraId="4EEAC593" w14:textId="77777777" w:rsidR="006D6AF2" w:rsidRDefault="006D6A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8EB56" w14:textId="77777777" w:rsidR="006D6AF2" w:rsidRDefault="006D6AF2">
      <w:r>
        <w:separator/>
      </w:r>
    </w:p>
  </w:footnote>
  <w:footnote w:type="continuationSeparator" w:id="0">
    <w:p w14:paraId="6EFF16C5" w14:textId="77777777" w:rsidR="006D6AF2" w:rsidRDefault="006D6A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59C072D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5F0016D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B218E9B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EFC2A3D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AA5CF5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B31817D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5AC81D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686446C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73808A4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8B64F84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FF16A89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A538D88"/>
    <w:multiLevelType w:val="multilevel"/>
    <w:tmpl w:val="AD647CD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615F1ED2"/>
    <w:multiLevelType w:val="multilevel"/>
    <w:tmpl w:val="5E86D30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71315DCA"/>
    <w:multiLevelType w:val="multilevel"/>
    <w:tmpl w:val="436020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732122426">
    <w:abstractNumId w:val="6"/>
  </w:num>
  <w:num w:numId="2" w16cid:durableId="104505796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46854081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835800179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14304693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3005955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95948662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2076705464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463305416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2065523494">
    <w:abstractNumId w:val="1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025670188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667757743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1415273851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2084716845">
    <w:abstractNumId w:val="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1667171602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 w16cid:durableId="1597011498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 w16cid:durableId="7643771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1930419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 w16cid:durableId="11742271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 w16cid:durableId="10371995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D6AF2"/>
    <w:rsid w:val="00784D58"/>
    <w:rsid w:val="007C4939"/>
    <w:rsid w:val="008D6863"/>
    <w:rsid w:val="00B86B75"/>
    <w:rsid w:val="00BC48D5"/>
    <w:rsid w:val="00C36279"/>
    <w:rsid w:val="00E315A3"/>
    <w:rsid w:val="00ED55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07A194"/>
  <w15:docId w15:val="{E00A52F7-1365-4C78-AEDC-3D27F369F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12</Words>
  <Characters>4062</Characters>
  <Application>Microsoft Office Word</Application>
  <DocSecurity>0</DocSecurity>
  <Lines>33</Lines>
  <Paragraphs>9</Paragraphs>
  <ScaleCrop>false</ScaleCrop>
  <Company/>
  <LinksUpToDate>false</LinksUpToDate>
  <CharactersWithSpaces>4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вченко Елизавета НБИ-01-20</dc:creator>
  <cp:keywords/>
  <cp:lastModifiedBy>Елизавета Савченко</cp:lastModifiedBy>
  <cp:revision>2</cp:revision>
  <dcterms:created xsi:type="dcterms:W3CDTF">2023-10-07T20:51:00Z</dcterms:created>
  <dcterms:modified xsi:type="dcterms:W3CDTF">2023-10-07T20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